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53AFECF0" w14:textId="69318715" w:rsidR="00252196" w:rsidRDefault="00772E6D" w:rsidP="00A5628F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2C1826A4" w14:textId="77777777" w:rsidR="005E2E72" w:rsidRPr="00A5628F" w:rsidRDefault="005E2E72" w:rsidP="00A5628F">
      <w:pPr>
        <w:spacing w:before="240"/>
        <w:ind w:firstLine="0"/>
        <w:jc w:val="center"/>
        <w:rPr>
          <w:b/>
          <w:sz w:val="28"/>
          <w:szCs w:val="24"/>
        </w:rPr>
      </w:pPr>
    </w:p>
    <w:p w14:paraId="7A4D04CB" w14:textId="69D6851A" w:rsidR="005E2E72" w:rsidRDefault="005E2E72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DATA ENGINEER</w:t>
      </w:r>
      <w:bookmarkStart w:id="6" w:name="_GoBack"/>
      <w:bookmarkEnd w:id="6"/>
    </w:p>
    <w:p w14:paraId="67940F7B" w14:textId="0AEE7D63" w:rsidR="00252196" w:rsidRPr="00772E6D" w:rsidRDefault="005E2E72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THU THẬP VÀ ĐÁNH GIÁ TÌNH HÌNH LƯU TRÚ TẠI CÁC THÀNH PHỐ LỚN Ở VIỆT NAM</w:t>
      </w:r>
    </w:p>
    <w:p w14:paraId="71EA8286" w14:textId="00DFD34D" w:rsidR="00252196" w:rsidRDefault="00252196" w:rsidP="005E2E72">
      <w:pPr>
        <w:spacing w:before="0" w:line="240" w:lineRule="auto"/>
        <w:ind w:firstLine="0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5250159F" w:rsidR="008625CB" w:rsidRPr="008625CB" w:rsidRDefault="00A5628F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Sinh viên thực hiện</w:t>
      </w:r>
      <w:r>
        <w:rPr>
          <w:bCs/>
          <w:color w:val="000000"/>
          <w:sz w:val="28"/>
        </w:rPr>
        <w:tab/>
        <w:t>: Hồ Thị Hồng Thắm</w:t>
      </w:r>
    </w:p>
    <w:p w14:paraId="5BAB952E" w14:textId="2D4F6C8D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A5628F">
        <w:rPr>
          <w:bCs/>
          <w:color w:val="000000"/>
          <w:sz w:val="28"/>
        </w:rPr>
        <w:t>45K21.1</w:t>
      </w:r>
    </w:p>
    <w:p w14:paraId="784F503E" w14:textId="3D8D30D6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A5628F">
        <w:rPr>
          <w:bCs/>
          <w:color w:val="000000"/>
          <w:sz w:val="28"/>
        </w:rPr>
        <w:t>TMA</w:t>
      </w:r>
      <w:r w:rsidR="00460A2E">
        <w:rPr>
          <w:bCs/>
          <w:color w:val="000000"/>
          <w:sz w:val="28"/>
        </w:rPr>
        <w:t xml:space="preserve"> Solutions Bình Định</w:t>
      </w:r>
    </w:p>
    <w:p w14:paraId="59700ED7" w14:textId="2BAE9382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 xml:space="preserve">Cán bộ </w:t>
      </w:r>
      <w:r w:rsidR="00460A2E">
        <w:rPr>
          <w:bCs/>
          <w:color w:val="000000"/>
          <w:sz w:val="28"/>
        </w:rPr>
        <w:t>hướng dẫn</w:t>
      </w:r>
      <w:r w:rsidR="00460A2E">
        <w:rPr>
          <w:bCs/>
          <w:color w:val="000000"/>
          <w:sz w:val="28"/>
        </w:rPr>
        <w:tab/>
        <w:t>: Nguyễn Bá Văn</w:t>
      </w:r>
    </w:p>
    <w:p w14:paraId="32125EC5" w14:textId="43BA3A9A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460A2E">
        <w:rPr>
          <w:bCs/>
          <w:color w:val="000000"/>
          <w:sz w:val="28"/>
        </w:rPr>
        <w:t>T</w:t>
      </w:r>
      <w:r w:rsidR="003F3F1D">
        <w:rPr>
          <w:bCs/>
          <w:color w:val="000000"/>
          <w:sz w:val="28"/>
        </w:rPr>
        <w:t>h</w:t>
      </w:r>
      <w:r w:rsidR="00460A2E">
        <w:rPr>
          <w:bCs/>
          <w:color w:val="000000"/>
          <w:sz w:val="28"/>
        </w:rPr>
        <w:t>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6BDA5943" w14:textId="41AB9349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3CA2C53" w14:textId="4F74F189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4630529" w14:textId="77777777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F83F5A">
      <w:pPr>
        <w:shd w:val="clear" w:color="auto" w:fill="FFFFFF"/>
        <w:spacing w:after="360" w:line="312" w:lineRule="auto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1257240D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 w:rsidR="00460A2E">
        <w:t xml:space="preserve"> Hồ Thị Hồng Thắm</w:t>
      </w:r>
    </w:p>
    <w:p w14:paraId="058316DA" w14:textId="77777777" w:rsidR="00460A2E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 w:rsidR="00460A2E">
        <w:t xml:space="preserve"> 45K21.1</w:t>
      </w:r>
    </w:p>
    <w:p w14:paraId="6BC493CF" w14:textId="77777777" w:rsidR="00460A2E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Khoa:</w:t>
      </w:r>
      <w:r w:rsidR="00460A2E">
        <w:t xml:space="preserve"> Thống kê – Tin học</w:t>
      </w:r>
    </w:p>
    <w:p w14:paraId="164EEF28" w14:textId="3B7F407E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Trường</w:t>
      </w:r>
      <w:r w:rsidR="00460A2E">
        <w:t>: Đại học Kinh tế - Đại học Đà Nẵng</w:t>
      </w:r>
    </w:p>
    <w:p w14:paraId="6D3986CE" w14:textId="520AAD3C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 w:rsidR="00460A2E">
        <w:t>: 06/06/</w:t>
      </w:r>
      <w:r w:rsidR="006F122E">
        <w:t xml:space="preserve">2022 </w:t>
      </w:r>
      <w:r w:rsidRPr="002B2B79">
        <w:t>đến ngày</w:t>
      </w:r>
      <w:r>
        <w:t xml:space="preserve">: </w:t>
      </w:r>
      <w:r w:rsidR="00460A2E">
        <w:t>12/06/</w:t>
      </w:r>
      <w:r w:rsidR="006F122E">
        <w:t>2022</w:t>
      </w:r>
    </w:p>
    <w:p w14:paraId="52F56C4B" w14:textId="1481194E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 w:rsidR="00460A2E">
        <w:t xml:space="preserve"> </w:t>
      </w:r>
      <w:r w:rsidR="00460A2E">
        <w:rPr>
          <w:bCs/>
          <w:color w:val="000000"/>
          <w:sz w:val="28"/>
        </w:rPr>
        <w:t>TMA Solutions Bình Định</w:t>
      </w:r>
    </w:p>
    <w:p w14:paraId="2C4862F9" w14:textId="5D1BB9F8" w:rsidR="00E467A5" w:rsidRPr="00460A2E" w:rsidRDefault="00E467A5" w:rsidP="00F83F5A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r w:rsidRPr="002B2B79">
        <w:t>Địa chỉ:</w:t>
      </w:r>
      <w:r w:rsidR="00460A2E">
        <w:t xml:space="preserve"> </w:t>
      </w:r>
      <w:r w:rsidR="00460A2E" w:rsidRPr="00460A2E">
        <w:rPr>
          <w:color w:val="202124"/>
          <w:shd w:val="clear" w:color="auto" w:fill="FFFFFF"/>
        </w:rPr>
        <w:t>12 Đại lộ Khoa học, Thung lũng Sáng tạo, Ghềnh Ráng, Tp. Qui Nhơn, Bình Định</w:t>
      </w:r>
    </w:p>
    <w:p w14:paraId="7009A93F" w14:textId="77777777" w:rsidR="00E467A5" w:rsidRPr="002B2B79" w:rsidRDefault="00E467A5" w:rsidP="00F83F5A">
      <w:pPr>
        <w:shd w:val="clear" w:color="auto" w:fill="FFFFFF"/>
        <w:spacing w:before="60" w:after="0" w:line="288" w:lineRule="auto"/>
        <w:ind w:left="720"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4AED557F" w:rsidR="00E467A5" w:rsidRDefault="00460A2E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Bình Định</w:t>
      </w:r>
      <w:r w:rsidR="00E467A5">
        <w:t>, n</w:t>
      </w:r>
      <w:r w:rsidR="00E467A5" w:rsidRPr="002B2B79">
        <w:t>gày</w:t>
      </w:r>
      <w:r w:rsidR="00E467A5">
        <w:t xml:space="preserve"> </w:t>
      </w:r>
      <w:r w:rsidR="00E467A5" w:rsidRPr="002B2B79">
        <w:t>.......tháng</w:t>
      </w:r>
      <w:r w:rsidR="00E467A5">
        <w:t xml:space="preserve"> </w:t>
      </w:r>
      <w:r w:rsidR="00E467A5" w:rsidRPr="002B2B79">
        <w:t>......năm</w:t>
      </w:r>
      <w:r w:rsidR="00E467A5"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lastRenderedPageBreak/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F83F5A">
      <w:pPr>
        <w:spacing w:after="240" w:line="240" w:lineRule="auto"/>
        <w:ind w:firstLine="0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F83F5A">
      <w:pPr>
        <w:tabs>
          <w:tab w:val="center" w:pos="5954"/>
        </w:tabs>
        <w:spacing w:after="0" w:line="312" w:lineRule="auto"/>
        <w:ind w:firstLine="0"/>
        <w:jc w:val="left"/>
        <w:rPr>
          <w:b/>
          <w:bCs/>
          <w:bdr w:val="none" w:sz="0" w:space="0" w:color="auto" w:frame="1"/>
        </w:rPr>
      </w:pPr>
    </w:p>
    <w:p w14:paraId="09ADD19C" w14:textId="1C5CBC80" w:rsidR="00E71236" w:rsidRDefault="00E43E9F" w:rsidP="008625CB">
      <w:pPr>
        <w:pStyle w:val="Heading1"/>
        <w:numPr>
          <w:ilvl w:val="0"/>
          <w:numId w:val="0"/>
        </w:num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2CB834DF" w14:textId="77777777" w:rsidR="00F83F5A" w:rsidRPr="00F83F5A" w:rsidRDefault="00F83F5A" w:rsidP="00F83F5A"/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CB7A5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CB7A5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CB7A5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CB7A5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CB7A5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CB7A5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CB7A5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CB7A5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CB7A5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CB7A5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CB7A5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CB7A5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CB7A5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CB7A5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CB7A5C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CB7A5C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D2B9AA" w14:textId="77777777" w:rsidR="00CB7A5C" w:rsidRDefault="00CB7A5C" w:rsidP="00352F46">
      <w:r>
        <w:separator/>
      </w:r>
    </w:p>
    <w:p w14:paraId="432985D3" w14:textId="77777777" w:rsidR="00CB7A5C" w:rsidRDefault="00CB7A5C" w:rsidP="00352F46"/>
    <w:p w14:paraId="2AFFCC0A" w14:textId="77777777" w:rsidR="00CB7A5C" w:rsidRDefault="00CB7A5C" w:rsidP="00C50F39"/>
    <w:p w14:paraId="3243740D" w14:textId="77777777" w:rsidR="00CB7A5C" w:rsidRDefault="00CB7A5C"/>
  </w:endnote>
  <w:endnote w:type="continuationSeparator" w:id="0">
    <w:p w14:paraId="6D9341F4" w14:textId="77777777" w:rsidR="00CB7A5C" w:rsidRDefault="00CB7A5C" w:rsidP="00352F46">
      <w:r>
        <w:continuationSeparator/>
      </w:r>
    </w:p>
    <w:p w14:paraId="45561B1C" w14:textId="77777777" w:rsidR="00CB7A5C" w:rsidRDefault="00CB7A5C" w:rsidP="00352F46"/>
    <w:p w14:paraId="135AE98D" w14:textId="77777777" w:rsidR="00CB7A5C" w:rsidRDefault="00CB7A5C" w:rsidP="00C50F39"/>
    <w:p w14:paraId="21BE7AAD" w14:textId="77777777" w:rsidR="00CB7A5C" w:rsidRDefault="00CB7A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81118D2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F60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2BF562" w14:textId="77777777" w:rsidR="00CB7A5C" w:rsidRDefault="00CB7A5C" w:rsidP="00352F46">
      <w:r>
        <w:separator/>
      </w:r>
    </w:p>
  </w:footnote>
  <w:footnote w:type="continuationSeparator" w:id="0">
    <w:p w14:paraId="5EA72B72" w14:textId="77777777" w:rsidR="00CB7A5C" w:rsidRDefault="00CB7A5C" w:rsidP="00352F46">
      <w:r>
        <w:continuationSeparator/>
      </w:r>
    </w:p>
    <w:p w14:paraId="4E3A95BF" w14:textId="77777777" w:rsidR="00CB7A5C" w:rsidRDefault="00CB7A5C" w:rsidP="00352F46"/>
    <w:p w14:paraId="388F985A" w14:textId="77777777" w:rsidR="00CB7A5C" w:rsidRDefault="00CB7A5C" w:rsidP="00C50F39"/>
    <w:p w14:paraId="77D497F9" w14:textId="77777777" w:rsidR="00CB7A5C" w:rsidRDefault="00CB7A5C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CB7A5C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CB7A5C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CB7A5C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CB7A5C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CB7A5C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1D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804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A2E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968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72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0ED4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1F60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27A7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8F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76BF8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B7A5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3F5A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9FAD832A-E854-4BFD-9018-372808DDB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9</Pages>
  <Words>874</Words>
  <Characters>498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84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DELL</cp:lastModifiedBy>
  <cp:revision>20</cp:revision>
  <cp:lastPrinted>2021-06-02T14:00:00Z</cp:lastPrinted>
  <dcterms:created xsi:type="dcterms:W3CDTF">2022-06-30T16:14:00Z</dcterms:created>
  <dcterms:modified xsi:type="dcterms:W3CDTF">2022-07-08T01:56:00Z</dcterms:modified>
</cp:coreProperties>
</file>